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6D535" w14:textId="702250B0" w:rsidR="00AC6A70" w:rsidRDefault="00DC44F5">
      <w:pPr>
        <w:pStyle w:val="Title"/>
      </w:pPr>
      <w:r>
        <w:t xml:space="preserve">Feedback for Project Number </w:t>
      </w:r>
      <w:r w:rsidR="00B26887">
        <w:t>2</w:t>
      </w:r>
      <w:r w:rsidR="00BB1C88">
        <w:t>1</w:t>
      </w:r>
    </w:p>
    <w:p w14:paraId="2C8E225B" w14:textId="77777777" w:rsidR="00AC6A70" w:rsidRDefault="00DC44F5">
      <w:pPr>
        <w:pStyle w:val="Heading2"/>
      </w:pPr>
      <w:bookmarkStart w:id="0" w:name="instructions"/>
      <w:bookmarkEnd w:id="0"/>
      <w:r>
        <w:t>Instructions</w:t>
      </w:r>
    </w:p>
    <w:p w14:paraId="63C8B733" w14:textId="77777777" w:rsidR="00AC6A70" w:rsidRDefault="00DC44F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6291DEF" w14:textId="77777777" w:rsidR="00AC6A70" w:rsidRDefault="00DC44F5">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26E1DB6" w14:textId="77777777" w:rsidR="00AC6A70" w:rsidRDefault="00DC44F5">
      <w:pPr>
        <w:pStyle w:val="Heading2"/>
      </w:pPr>
      <w:bookmarkStart w:id="1" w:name="feedback-below"/>
      <w:bookmarkEnd w:id="1"/>
      <w:r>
        <w:t>Feedback Below</w:t>
      </w:r>
    </w:p>
    <w:p w14:paraId="25769853" w14:textId="3AF7DB81" w:rsidR="00AC6A70" w:rsidRDefault="00DC44F5">
      <w:pPr>
        <w:pStyle w:val="FirstParagraph"/>
        <w:rPr>
          <w:b/>
        </w:rPr>
      </w:pPr>
      <w:r>
        <w:rPr>
          <w:b/>
        </w:rPr>
        <w:t>What did you first notice about this project?</w:t>
      </w:r>
    </w:p>
    <w:p w14:paraId="51ACB828" w14:textId="2764EDFB" w:rsidR="00BB1C88" w:rsidRPr="00BB1C88" w:rsidRDefault="00BB1C88" w:rsidP="00BB1C88">
      <w:pPr>
        <w:pStyle w:val="BodyText"/>
      </w:pPr>
      <w:r>
        <w:t xml:space="preserve">The topic was interesting since </w:t>
      </w:r>
      <w:proofErr w:type="spellStart"/>
      <w:r w:rsidR="00B26887">
        <w:t>Fifa</w:t>
      </w:r>
      <w:proofErr w:type="spellEnd"/>
      <w:r w:rsidR="00B26887">
        <w:t xml:space="preserve"> is literally the only game I will play on Play Station. Don’t have time for anything else, and it’s a no nonsense, pick your team and play </w:t>
      </w:r>
      <w:proofErr w:type="spellStart"/>
      <w:r w:rsidR="00B26887">
        <w:t>a</w:t>
      </w:r>
      <w:proofErr w:type="spellEnd"/>
      <w:r w:rsidR="00B26887">
        <w:t xml:space="preserve"> game against your friend. </w:t>
      </w:r>
    </w:p>
    <w:p w14:paraId="51BE6D63" w14:textId="3CA57DD3" w:rsidR="00AC6A70" w:rsidRDefault="00DC44F5">
      <w:pPr>
        <w:pStyle w:val="BodyText"/>
        <w:rPr>
          <w:b/>
        </w:rPr>
      </w:pPr>
      <w:r>
        <w:rPr>
          <w:b/>
        </w:rPr>
        <w:t>What was this project’s main story?</w:t>
      </w:r>
    </w:p>
    <w:p w14:paraId="33D8CBC3" w14:textId="266A2F8D" w:rsidR="00BB1C88" w:rsidRPr="00BB1C88" w:rsidRDefault="00BB1C88">
      <w:pPr>
        <w:pStyle w:val="BodyText"/>
        <w:rPr>
          <w:bCs/>
        </w:rPr>
      </w:pPr>
      <w:r>
        <w:rPr>
          <w:bCs/>
        </w:rPr>
        <w:t xml:space="preserve">The main story is the sentiment analysis of the </w:t>
      </w:r>
      <w:r w:rsidR="00B26887">
        <w:rPr>
          <w:bCs/>
        </w:rPr>
        <w:t xml:space="preserve">players, their </w:t>
      </w:r>
      <w:proofErr w:type="gramStart"/>
      <w:r w:rsidR="00B26887">
        <w:rPr>
          <w:bCs/>
        </w:rPr>
        <w:t>positions</w:t>
      </w:r>
      <w:proofErr w:type="gramEnd"/>
      <w:r w:rsidR="00B26887">
        <w:rPr>
          <w:bCs/>
        </w:rPr>
        <w:t xml:space="preserve"> and ratings in FIFA.</w:t>
      </w:r>
    </w:p>
    <w:p w14:paraId="11774283" w14:textId="4FEC4F86" w:rsidR="00AC6A70" w:rsidRDefault="00DC44F5">
      <w:pPr>
        <w:pStyle w:val="BodyText"/>
        <w:rPr>
          <w:b/>
        </w:rPr>
      </w:pPr>
      <w:r>
        <w:rPr>
          <w:b/>
        </w:rPr>
        <w:t>What were some areas of improvement?</w:t>
      </w:r>
    </w:p>
    <w:p w14:paraId="37B3A8A3" w14:textId="33D987D3" w:rsidR="00BB1C88" w:rsidRPr="00BB1C88" w:rsidRDefault="00B26887">
      <w:pPr>
        <w:pStyle w:val="BodyText"/>
        <w:rPr>
          <w:bCs/>
        </w:rPr>
      </w:pPr>
      <w:r>
        <w:rPr>
          <w:bCs/>
        </w:rPr>
        <w:t>Adding a little bit more story telling would be nice.</w:t>
      </w:r>
    </w:p>
    <w:p w14:paraId="273F635F" w14:textId="608A20C4" w:rsidR="00AC6A70" w:rsidRDefault="00DC44F5">
      <w:pPr>
        <w:pStyle w:val="BodyText"/>
        <w:rPr>
          <w:b/>
        </w:rPr>
      </w:pPr>
      <w:r>
        <w:rPr>
          <w:b/>
        </w:rPr>
        <w:t>What elements would you add to this project?</w:t>
      </w:r>
    </w:p>
    <w:p w14:paraId="2E17F97D" w14:textId="1E17E9A4" w:rsidR="00735C9B" w:rsidRPr="00735C9B" w:rsidRDefault="00735C9B">
      <w:pPr>
        <w:pStyle w:val="BodyText"/>
        <w:rPr>
          <w:bCs/>
        </w:rPr>
      </w:pPr>
      <w:r>
        <w:rPr>
          <w:bCs/>
        </w:rPr>
        <w:t xml:space="preserve">Probably </w:t>
      </w:r>
      <w:r w:rsidR="00B26887">
        <w:rPr>
          <w:bCs/>
        </w:rPr>
        <w:t>more text to explain a little bit of the thought process behind everything.</w:t>
      </w:r>
    </w:p>
    <w:p w14:paraId="45D40DCD" w14:textId="1F9CF9C2" w:rsidR="00AC6A70" w:rsidRDefault="00DC44F5">
      <w:pPr>
        <w:pStyle w:val="BodyText"/>
        <w:rPr>
          <w:b/>
        </w:rPr>
      </w:pPr>
      <w:r>
        <w:rPr>
          <w:b/>
        </w:rPr>
        <w:t>What were some successful elements of this project?</w:t>
      </w:r>
    </w:p>
    <w:p w14:paraId="64263F72" w14:textId="5DE1DD70" w:rsidR="00735C9B" w:rsidRPr="00735C9B" w:rsidRDefault="00B26887">
      <w:pPr>
        <w:pStyle w:val="BodyText"/>
        <w:rPr>
          <w:bCs/>
        </w:rPr>
      </w:pPr>
      <w:r>
        <w:rPr>
          <w:bCs/>
        </w:rPr>
        <w:t>Dashboard</w:t>
      </w:r>
      <w:r w:rsidR="000E4805">
        <w:rPr>
          <w:bCs/>
        </w:rPr>
        <w:t>.</w:t>
      </w:r>
    </w:p>
    <w:p w14:paraId="73224697" w14:textId="0AAB9DBB" w:rsidR="00AC6A70" w:rsidRDefault="00DC44F5">
      <w:pPr>
        <w:pStyle w:val="BodyText"/>
        <w:rPr>
          <w:b/>
        </w:rPr>
      </w:pPr>
      <w:r>
        <w:rPr>
          <w:b/>
        </w:rPr>
        <w:t>Any oth</w:t>
      </w:r>
      <w:r>
        <w:rPr>
          <w:b/>
        </w:rPr>
        <w:t>er thoughts you would like to convey to your peer?</w:t>
      </w:r>
    </w:p>
    <w:p w14:paraId="74CED118" w14:textId="67E10504" w:rsidR="00735C9B" w:rsidRPr="00735C9B" w:rsidRDefault="00735C9B">
      <w:pPr>
        <w:pStyle w:val="BodyText"/>
        <w:rPr>
          <w:bCs/>
        </w:rPr>
      </w:pPr>
      <w:r w:rsidRPr="00735C9B">
        <w:rPr>
          <w:bCs/>
        </w:rPr>
        <w:t xml:space="preserve">This was a nice presentation about a </w:t>
      </w:r>
      <w:r w:rsidR="000E4805">
        <w:rPr>
          <w:bCs/>
        </w:rPr>
        <w:t xml:space="preserve">fun game. </w:t>
      </w:r>
    </w:p>
    <w:sectPr w:rsidR="00735C9B" w:rsidRPr="00735C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5543F" w14:textId="77777777" w:rsidR="00DC44F5" w:rsidRDefault="00DC44F5">
      <w:pPr>
        <w:spacing w:after="0"/>
      </w:pPr>
      <w:r>
        <w:separator/>
      </w:r>
    </w:p>
  </w:endnote>
  <w:endnote w:type="continuationSeparator" w:id="0">
    <w:p w14:paraId="06E81D8C" w14:textId="77777777" w:rsidR="00DC44F5" w:rsidRDefault="00DC4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C942" w14:textId="77777777" w:rsidR="00DC44F5" w:rsidRDefault="00DC44F5">
      <w:r>
        <w:separator/>
      </w:r>
    </w:p>
  </w:footnote>
  <w:footnote w:type="continuationSeparator" w:id="0">
    <w:p w14:paraId="783D0642" w14:textId="77777777" w:rsidR="00DC44F5" w:rsidRDefault="00DC4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D71E4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98C2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805"/>
    <w:rsid w:val="004E29B3"/>
    <w:rsid w:val="00590D07"/>
    <w:rsid w:val="00735C9B"/>
    <w:rsid w:val="00784D58"/>
    <w:rsid w:val="008D6863"/>
    <w:rsid w:val="00AC6A70"/>
    <w:rsid w:val="00B26887"/>
    <w:rsid w:val="00B86B75"/>
    <w:rsid w:val="00BB1C88"/>
    <w:rsid w:val="00BC48D5"/>
    <w:rsid w:val="00C36279"/>
    <w:rsid w:val="00DC44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6AF67"/>
  <w15:docId w15:val="{BD94B94A-1BE2-4C48-B70F-FCD9CDF7C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Tzar</dc:creator>
  <cp:lastModifiedBy>Tzar</cp:lastModifiedBy>
  <cp:revision>2</cp:revision>
  <dcterms:created xsi:type="dcterms:W3CDTF">2021-05-15T03:09:00Z</dcterms:created>
  <dcterms:modified xsi:type="dcterms:W3CDTF">2021-05-15T03:09:00Z</dcterms:modified>
</cp:coreProperties>
</file>